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F80FD" w14:textId="72205348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7D284A">
        <w:rPr>
          <w:b/>
          <w:bCs/>
          <w:u w:val="single"/>
        </w:rPr>
        <w:t>4</w:t>
      </w:r>
      <w:r>
        <w:rPr>
          <w:b/>
          <w:bCs/>
          <w:u w:val="single"/>
        </w:rPr>
        <w:t xml:space="preserve"> (</w:t>
      </w:r>
      <w:r w:rsidR="007D284A">
        <w:rPr>
          <w:b/>
          <w:bCs/>
          <w:u w:val="single"/>
        </w:rPr>
        <w:t>22</w:t>
      </w:r>
      <w:r>
        <w:rPr>
          <w:b/>
          <w:bCs/>
          <w:u w:val="single"/>
        </w:rPr>
        <w:t>/</w:t>
      </w:r>
      <w:r w:rsidR="007D284A">
        <w:rPr>
          <w:b/>
          <w:bCs/>
          <w:u w:val="single"/>
        </w:rPr>
        <w:t>02</w:t>
      </w:r>
      <w:r>
        <w:rPr>
          <w:b/>
          <w:bCs/>
          <w:u w:val="single"/>
        </w:rPr>
        <w:t>/202</w:t>
      </w:r>
      <w:r w:rsidR="007D284A">
        <w:rPr>
          <w:b/>
          <w:bCs/>
          <w:u w:val="single"/>
        </w:rPr>
        <w:t>1</w:t>
      </w:r>
      <w:r>
        <w:rPr>
          <w:b/>
          <w:bCs/>
          <w:u w:val="single"/>
        </w:rPr>
        <w:t>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6F7BA209" w:rsidR="003B4251" w:rsidRDefault="004F66DD" w:rsidP="004F66DD">
      <w:pPr>
        <w:rPr>
          <w:b/>
          <w:bCs/>
        </w:rPr>
      </w:pPr>
      <w:r>
        <w:rPr>
          <w:b/>
          <w:bCs/>
        </w:rPr>
        <w:t xml:space="preserve">• Types of visualisations </w:t>
      </w:r>
      <w:r w:rsidR="000B4E6A">
        <w:rPr>
          <w:b/>
          <w:bCs/>
        </w:rPr>
        <w:t>needed</w:t>
      </w:r>
      <w:r>
        <w:rPr>
          <w:b/>
          <w:bCs/>
        </w:rPr>
        <w:t xml:space="preserve"> graphs:</w:t>
      </w:r>
    </w:p>
    <w:p w14:paraId="3608F3AC" w14:textId="2993FECE" w:rsidR="004F66DD" w:rsidRPr="00560C81" w:rsidRDefault="004F66DD" w:rsidP="004F66DD">
      <w:pPr>
        <w:pStyle w:val="ListParagraph"/>
        <w:numPr>
          <w:ilvl w:val="0"/>
          <w:numId w:val="3"/>
        </w:numPr>
        <w:rPr>
          <w:b/>
          <w:bCs/>
          <w:highlight w:val="yellow"/>
        </w:rPr>
      </w:pPr>
      <w:r>
        <w:t xml:space="preserve">3D visualisations? D3 does not out of the box have this, maybe some other solutions; </w:t>
      </w:r>
      <w:r w:rsidRPr="00560C81">
        <w:rPr>
          <w:highlight w:val="yellow"/>
        </w:rPr>
        <w:t xml:space="preserve">multi-dimensional </w:t>
      </w:r>
      <w:proofErr w:type="gramStart"/>
      <w:r w:rsidRPr="00560C81">
        <w:rPr>
          <w:highlight w:val="yellow"/>
        </w:rPr>
        <w:t>scaling</w:t>
      </w:r>
      <w:proofErr w:type="gramEnd"/>
    </w:p>
    <w:p w14:paraId="7C8EBD66" w14:textId="767F4966" w:rsidR="004F66DD" w:rsidRDefault="00032FD7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Multiple plots</w:t>
      </w:r>
    </w:p>
    <w:p w14:paraId="0C2FB96E" w14:textId="564CD3A4" w:rsidR="00AA22F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Heatmap</w:t>
      </w:r>
    </w:p>
    <w:p w14:paraId="6BF01489" w14:textId="7629CF78" w:rsidR="00AA22FD" w:rsidRPr="004F66D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Pareto front approximations (how to visualise, calculate on server?)</w:t>
      </w:r>
    </w:p>
    <w:p w14:paraId="0F022946" w14:textId="08BFC6BC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Decision/objective space</w:t>
      </w:r>
    </w:p>
    <w:p w14:paraId="4037DBC9" w14:textId="31B9BE2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Fitness landscape</w:t>
      </w:r>
    </w:p>
    <w:p w14:paraId="3DC1D722" w14:textId="474FF65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3FAD43F9" w:rsidR="004F66DD" w:rsidRDefault="004F66DD" w:rsidP="004F66DD">
      <w:pPr>
        <w:pStyle w:val="ListParagraph"/>
        <w:numPr>
          <w:ilvl w:val="0"/>
          <w:numId w:val="2"/>
        </w:numPr>
      </w:pPr>
      <w:r>
        <w:t>Currently thinking websockets or just basic http?</w:t>
      </w:r>
    </w:p>
    <w:p w14:paraId="7515735B" w14:textId="670B0F0E" w:rsidR="004F66DD" w:rsidRDefault="004F66DD" w:rsidP="004F66DD">
      <w:pPr>
        <w:pStyle w:val="ListParagraph"/>
        <w:numPr>
          <w:ilvl w:val="0"/>
          <w:numId w:val="2"/>
        </w:numPr>
      </w:pPr>
      <w:r>
        <w:t>How quickly is the data sent?</w:t>
      </w:r>
    </w:p>
    <w:p w14:paraId="2E4D8686" w14:textId="76CB7A57" w:rsidR="004F66DD" w:rsidRDefault="004F66DD" w:rsidP="004F66DD">
      <w:pPr>
        <w:pStyle w:val="ListParagraph"/>
        <w:numPr>
          <w:ilvl w:val="0"/>
          <w:numId w:val="2"/>
        </w:numPr>
      </w:pPr>
      <w:r>
        <w:t>What type of data?</w:t>
      </w:r>
    </w:p>
    <w:p w14:paraId="7721536A" w14:textId="724266DF" w:rsidR="004F66DD" w:rsidRDefault="004F66DD" w:rsidP="00AA22FD">
      <w:pPr>
        <w:pStyle w:val="ListParagraph"/>
        <w:ind w:left="1080"/>
      </w:pPr>
    </w:p>
    <w:p w14:paraId="787180A1" w14:textId="55DE4C3C" w:rsidR="00AA22FD" w:rsidRDefault="00AA22FD" w:rsidP="00AA22FD">
      <w:pPr>
        <w:pStyle w:val="ListParagraph"/>
        <w:ind w:left="1080"/>
      </w:pPr>
      <w:r>
        <w:t xml:space="preserve">• </w:t>
      </w:r>
      <w:r w:rsidRPr="004D2685">
        <w:rPr>
          <w:highlight w:val="yellow"/>
        </w:rPr>
        <w:t>make it modular</w:t>
      </w:r>
    </w:p>
    <w:p w14:paraId="64196703" w14:textId="2B892273" w:rsidR="00AA22FD" w:rsidRPr="004F66DD" w:rsidRDefault="00AA22FD" w:rsidP="00AA22FD">
      <w:pPr>
        <w:pStyle w:val="ListParagraph"/>
        <w:ind w:left="1080"/>
      </w:pPr>
      <w:r>
        <w:t xml:space="preserve">• </w:t>
      </w:r>
      <w:r w:rsidRPr="004D2685">
        <w:rPr>
          <w:highlight w:val="yellow"/>
        </w:rPr>
        <w:t>visualise pareto fronts</w:t>
      </w:r>
      <w:r w:rsidR="004D2685">
        <w:t xml:space="preserve"> (given the solutions from the optimiser)</w:t>
      </w:r>
    </w:p>
    <w:p w14:paraId="44F885D0" w14:textId="77777777" w:rsidR="003B4251" w:rsidRPr="000870D3" w:rsidRDefault="003B4251" w:rsidP="003B4251">
      <w:pPr>
        <w:rPr>
          <w:i/>
          <w:iCs/>
        </w:rPr>
      </w:pPr>
    </w:p>
    <w:p w14:paraId="2FBC39FC" w14:textId="77777777" w:rsidR="0094587A" w:rsidRDefault="0094587A"/>
    <w:sectPr w:rsidR="0094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rgUA41stSCwAAAA="/>
  </w:docVars>
  <w:rsids>
    <w:rsidRoot w:val="0008767E"/>
    <w:rsid w:val="00032FD7"/>
    <w:rsid w:val="0008767E"/>
    <w:rsid w:val="000B4E6A"/>
    <w:rsid w:val="000F0C7A"/>
    <w:rsid w:val="00264E02"/>
    <w:rsid w:val="002843E7"/>
    <w:rsid w:val="003B4251"/>
    <w:rsid w:val="004630E0"/>
    <w:rsid w:val="004D2685"/>
    <w:rsid w:val="004F66DD"/>
    <w:rsid w:val="00560C81"/>
    <w:rsid w:val="006D644B"/>
    <w:rsid w:val="007320D1"/>
    <w:rsid w:val="007D284A"/>
    <w:rsid w:val="00860454"/>
    <w:rsid w:val="008B0500"/>
    <w:rsid w:val="00921504"/>
    <w:rsid w:val="0094587A"/>
    <w:rsid w:val="00AA22FD"/>
    <w:rsid w:val="00D0680B"/>
    <w:rsid w:val="00D06EA0"/>
    <w:rsid w:val="00D300EF"/>
    <w:rsid w:val="00DA171B"/>
    <w:rsid w:val="00DE6ED2"/>
    <w:rsid w:val="00E8191E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Goel Biju</cp:lastModifiedBy>
  <cp:revision>26</cp:revision>
  <dcterms:created xsi:type="dcterms:W3CDTF">2020-10-14T18:08:00Z</dcterms:created>
  <dcterms:modified xsi:type="dcterms:W3CDTF">2021-02-20T18:13:00Z</dcterms:modified>
</cp:coreProperties>
</file>